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Dominique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Nodar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Rovereto, TN, Italia Salò, BS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Salò, BS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14/11/1988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402765230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dominique.nodari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7/06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7/06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7/06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7/06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